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06169" w14:textId="41FD713F" w:rsidR="00EA4061" w:rsidRDefault="00A02C8A" w:rsidP="0098514A">
      <w:pPr>
        <w:pStyle w:val="Standard"/>
        <w:spacing w:before="100" w:after="10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5F293CD2" wp14:editId="23792D76">
            <wp:simplePos x="0" y="0"/>
            <wp:positionH relativeFrom="margin">
              <wp:align>center</wp:align>
            </wp:positionH>
            <wp:positionV relativeFrom="paragraph">
              <wp:posOffset>-288290</wp:posOffset>
            </wp:positionV>
            <wp:extent cx="2213210" cy="1325880"/>
            <wp:effectExtent l="0" t="0" r="0" b="762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13" b="10805"/>
                    <a:stretch/>
                  </pic:blipFill>
                  <pic:spPr bwMode="auto">
                    <a:xfrm>
                      <a:off x="0" y="0"/>
                      <a:ext cx="2213210" cy="1325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EE624B" w14:textId="7E3D9A01" w:rsidR="00A02C8A" w:rsidRDefault="00A02C8A" w:rsidP="0098514A">
      <w:pPr>
        <w:pStyle w:val="Standard"/>
        <w:spacing w:before="100" w:after="10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C4A1280" w14:textId="60B46EF9" w:rsidR="00A02C8A" w:rsidRDefault="00A02C8A" w:rsidP="0098514A">
      <w:pPr>
        <w:pStyle w:val="Standard"/>
        <w:spacing w:before="100" w:after="10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5122253" w14:textId="77777777" w:rsidR="00A02C8A" w:rsidRDefault="00A02C8A" w:rsidP="0098514A">
      <w:pPr>
        <w:pStyle w:val="Standard"/>
        <w:spacing w:before="100" w:after="10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0F383D3C" w14:textId="40F3960D" w:rsidR="00287B5A" w:rsidRPr="0063684E" w:rsidRDefault="00EA4061" w:rsidP="0098514A">
      <w:pPr>
        <w:pStyle w:val="Standard"/>
        <w:spacing w:before="100" w:after="10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63684E">
        <w:rPr>
          <w:rFonts w:ascii="Arial" w:eastAsia="Times New Roman" w:hAnsi="Arial" w:cs="Arial"/>
          <w:b/>
          <w:sz w:val="28"/>
          <w:szCs w:val="28"/>
          <w:lang w:eastAsia="en-GB"/>
        </w:rPr>
        <w:t>Lunch</w:t>
      </w:r>
      <w:r w:rsidR="00903C27" w:rsidRPr="0063684E">
        <w:rPr>
          <w:rFonts w:ascii="Arial" w:eastAsia="Times New Roman" w:hAnsi="Arial" w:cs="Arial"/>
          <w:b/>
          <w:sz w:val="28"/>
          <w:szCs w:val="28"/>
          <w:lang w:eastAsia="en-GB"/>
        </w:rPr>
        <w:t xml:space="preserve"> Menu</w:t>
      </w:r>
    </w:p>
    <w:p w14:paraId="50BC36ED" w14:textId="12F9C0E1" w:rsidR="00EA4061" w:rsidRPr="0063684E" w:rsidRDefault="00224708" w:rsidP="0098514A">
      <w:pPr>
        <w:pStyle w:val="Standard"/>
        <w:spacing w:before="100" w:after="10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wo</w:t>
      </w:r>
      <w:r w:rsidR="00EA4061" w:rsidRPr="0063684E">
        <w:rPr>
          <w:b/>
          <w:sz w:val="24"/>
          <w:szCs w:val="24"/>
        </w:rPr>
        <w:t xml:space="preserve"> courses £</w:t>
      </w:r>
      <w:r w:rsidR="00AE2A83">
        <w:rPr>
          <w:b/>
          <w:sz w:val="24"/>
          <w:szCs w:val="24"/>
        </w:rPr>
        <w:t>2</w:t>
      </w:r>
      <w:r w:rsidR="004F0A44">
        <w:rPr>
          <w:b/>
          <w:sz w:val="24"/>
          <w:szCs w:val="24"/>
        </w:rPr>
        <w:t>7</w:t>
      </w:r>
      <w:r w:rsidR="00EA4061" w:rsidRPr="0063684E">
        <w:rPr>
          <w:b/>
          <w:sz w:val="24"/>
          <w:szCs w:val="24"/>
        </w:rPr>
        <w:t>.</w:t>
      </w:r>
      <w:r w:rsidR="004F0A44">
        <w:rPr>
          <w:b/>
          <w:sz w:val="24"/>
          <w:szCs w:val="24"/>
        </w:rPr>
        <w:t>5</w:t>
      </w:r>
      <w:r w:rsidR="000807B9">
        <w:rPr>
          <w:b/>
          <w:sz w:val="24"/>
          <w:szCs w:val="24"/>
        </w:rPr>
        <w:t>0</w:t>
      </w:r>
    </w:p>
    <w:p w14:paraId="38A5A40D" w14:textId="2B16BEB6" w:rsidR="00EA4061" w:rsidRPr="0063684E" w:rsidRDefault="00224708" w:rsidP="0098514A">
      <w:pPr>
        <w:pStyle w:val="Standard"/>
        <w:spacing w:before="100" w:after="10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hree</w:t>
      </w:r>
      <w:r w:rsidR="00EA4061" w:rsidRPr="0063684E">
        <w:rPr>
          <w:b/>
          <w:sz w:val="24"/>
          <w:szCs w:val="24"/>
        </w:rPr>
        <w:t xml:space="preserve"> courses £</w:t>
      </w:r>
      <w:r w:rsidR="004F0A44">
        <w:rPr>
          <w:b/>
          <w:sz w:val="24"/>
          <w:szCs w:val="24"/>
        </w:rPr>
        <w:t>3</w:t>
      </w:r>
      <w:r w:rsidR="007E682E">
        <w:rPr>
          <w:b/>
          <w:sz w:val="24"/>
          <w:szCs w:val="24"/>
        </w:rPr>
        <w:t>2</w:t>
      </w:r>
      <w:r w:rsidR="004F0A44">
        <w:rPr>
          <w:b/>
          <w:sz w:val="24"/>
          <w:szCs w:val="24"/>
        </w:rPr>
        <w:t>.50</w:t>
      </w:r>
    </w:p>
    <w:p w14:paraId="7B91D805" w14:textId="77777777" w:rsidR="00287B5A" w:rsidRDefault="00287B5A" w:rsidP="0098514A">
      <w:pPr>
        <w:pStyle w:val="Standard"/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51944FC" w14:textId="72DFC1C5" w:rsidR="00287B5A" w:rsidRPr="00435388" w:rsidRDefault="0098514A" w:rsidP="0098514A">
      <w:pPr>
        <w:pStyle w:val="Standard"/>
        <w:spacing w:before="100" w:after="100" w:line="240" w:lineRule="auto"/>
        <w:ind w:left="360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                                                                      </w:t>
      </w:r>
      <w:r w:rsidR="007B1DDA" w:rsidRPr="004353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To start</w:t>
      </w:r>
    </w:p>
    <w:p w14:paraId="1087D04E" w14:textId="77777777" w:rsidR="00EA4061" w:rsidRDefault="00EA4061" w:rsidP="0098514A">
      <w:pPr>
        <w:pStyle w:val="Standard"/>
        <w:spacing w:before="100" w:after="100" w:line="240" w:lineRule="auto"/>
        <w:ind w:left="360"/>
        <w:jc w:val="center"/>
      </w:pPr>
    </w:p>
    <w:p w14:paraId="31932FBD" w14:textId="52A9FA48" w:rsidR="000367E2" w:rsidRPr="00733C91" w:rsidRDefault="000367E2" w:rsidP="0098514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lang w:eastAsia="en-GB"/>
        </w:rPr>
      </w:pPr>
      <w:r w:rsidRPr="00733C91">
        <w:rPr>
          <w:rFonts w:ascii="Arial" w:eastAsia="Times New Roman" w:hAnsi="Arial" w:cs="Arial"/>
          <w:b/>
          <w:lang w:eastAsia="en-GB"/>
        </w:rPr>
        <w:t>Morecambe Bay Shrimp</w:t>
      </w:r>
      <w:r w:rsidRPr="00733C91">
        <w:rPr>
          <w:rFonts w:ascii="Arial" w:eastAsia="Times New Roman" w:hAnsi="Arial" w:cs="Arial"/>
          <w:lang w:eastAsia="en-GB"/>
        </w:rPr>
        <w:t xml:space="preserve">, saffron oil, </w:t>
      </w:r>
      <w:r>
        <w:rPr>
          <w:rFonts w:ascii="Arial" w:eastAsia="Times New Roman" w:hAnsi="Arial" w:cs="Arial"/>
          <w:lang w:eastAsia="en-GB"/>
        </w:rPr>
        <w:t>spiced</w:t>
      </w:r>
      <w:r w:rsidRPr="00733C91">
        <w:rPr>
          <w:rFonts w:ascii="Arial" w:eastAsia="Times New Roman" w:hAnsi="Arial" w:cs="Arial"/>
          <w:lang w:eastAsia="en-GB"/>
        </w:rPr>
        <w:t xml:space="preserve"> cauliflower velouté</w:t>
      </w:r>
    </w:p>
    <w:p w14:paraId="4C433CC3" w14:textId="77777777" w:rsidR="00A27573" w:rsidRPr="00A27573" w:rsidRDefault="00A27573" w:rsidP="00A27573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  <w:sz w:val="20"/>
          <w:szCs w:val="20"/>
        </w:rPr>
      </w:pPr>
      <w:r w:rsidRPr="00A27573">
        <w:rPr>
          <w:rFonts w:ascii="Arial" w:eastAsiaTheme="minorEastAsia" w:hAnsi="Arial" w:cs="Arial"/>
          <w:color w:val="ED7D31" w:themeColor="accent2"/>
          <w:sz w:val="20"/>
          <w:szCs w:val="20"/>
        </w:rPr>
        <w:t xml:space="preserve">‘Secateur’ Chenin Blanc, A.A. Badenhorst, S. Africa, 2021  </w:t>
      </w:r>
    </w:p>
    <w:p w14:paraId="4A7EEF9D" w14:textId="77777777" w:rsidR="00A27573" w:rsidRPr="00A27573" w:rsidRDefault="00A27573" w:rsidP="00A27573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  <w:sz w:val="20"/>
          <w:szCs w:val="20"/>
        </w:rPr>
      </w:pPr>
      <w:r w:rsidRPr="00A27573">
        <w:rPr>
          <w:rFonts w:ascii="Arial" w:hAnsi="Arial" w:cs="Arial"/>
          <w:color w:val="ED7D31" w:themeColor="accent2"/>
          <w:sz w:val="20"/>
          <w:szCs w:val="20"/>
        </w:rPr>
        <w:t>Pouilly-Fuissé, Domaine Cornin, Burgundy, France, 2018</w:t>
      </w:r>
    </w:p>
    <w:p w14:paraId="7B6C25EF" w14:textId="77777777" w:rsidR="000367E2" w:rsidRDefault="000367E2" w:rsidP="0098514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lang w:eastAsia="en-GB"/>
        </w:rPr>
      </w:pPr>
    </w:p>
    <w:p w14:paraId="0A04745F" w14:textId="56E889B8" w:rsidR="0015414B" w:rsidRPr="003B405C" w:rsidRDefault="0015414B" w:rsidP="0098514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lang w:eastAsia="en-GB"/>
        </w:rPr>
      </w:pPr>
      <w:bookmarkStart w:id="0" w:name="_Hlk72224806"/>
      <w:r w:rsidRPr="003B405C">
        <w:rPr>
          <w:rFonts w:ascii="Arial" w:eastAsia="Times New Roman" w:hAnsi="Arial" w:cs="Arial"/>
          <w:b/>
          <w:bCs/>
          <w:lang w:eastAsia="en-GB"/>
        </w:rPr>
        <w:t>Wood Pigeon,</w:t>
      </w:r>
      <w:r w:rsidRPr="003B405C">
        <w:rPr>
          <w:rFonts w:ascii="Arial" w:eastAsia="Times New Roman" w:hAnsi="Arial" w:cs="Arial"/>
          <w:lang w:eastAsia="en-GB"/>
        </w:rPr>
        <w:t xml:space="preserve"> </w:t>
      </w:r>
      <w:r w:rsidR="00A33915">
        <w:rPr>
          <w:rFonts w:ascii="Arial" w:eastAsia="Times New Roman" w:hAnsi="Arial" w:cs="Arial"/>
          <w:lang w:eastAsia="en-GB"/>
        </w:rPr>
        <w:t>beetroot</w:t>
      </w:r>
      <w:r w:rsidRPr="003B405C">
        <w:rPr>
          <w:rFonts w:ascii="Arial" w:eastAsia="Times New Roman" w:hAnsi="Arial" w:cs="Arial"/>
          <w:lang w:eastAsia="en-GB"/>
        </w:rPr>
        <w:t xml:space="preserve">, </w:t>
      </w:r>
      <w:r w:rsidR="00A33915">
        <w:rPr>
          <w:rFonts w:ascii="Arial" w:eastAsia="Times New Roman" w:hAnsi="Arial" w:cs="Arial"/>
          <w:lang w:eastAsia="en-GB"/>
        </w:rPr>
        <w:t>blackberry</w:t>
      </w:r>
      <w:r w:rsidRPr="003B405C">
        <w:rPr>
          <w:rFonts w:ascii="Arial" w:eastAsia="Times New Roman" w:hAnsi="Arial" w:cs="Arial"/>
          <w:lang w:eastAsia="en-GB"/>
        </w:rPr>
        <w:t xml:space="preserve">, </w:t>
      </w:r>
      <w:r w:rsidR="00110862">
        <w:rPr>
          <w:rFonts w:ascii="Arial" w:eastAsia="Times New Roman" w:hAnsi="Arial" w:cs="Arial"/>
          <w:lang w:eastAsia="en-GB"/>
        </w:rPr>
        <w:t>shallot</w:t>
      </w:r>
      <w:r w:rsidR="00B12808">
        <w:rPr>
          <w:rFonts w:ascii="Arial" w:eastAsia="Times New Roman" w:hAnsi="Arial" w:cs="Arial"/>
          <w:lang w:eastAsia="en-GB"/>
        </w:rPr>
        <w:t>,</w:t>
      </w:r>
      <w:r w:rsidR="00110862">
        <w:rPr>
          <w:rFonts w:ascii="Arial" w:eastAsia="Times New Roman" w:hAnsi="Arial" w:cs="Arial"/>
          <w:lang w:eastAsia="en-GB"/>
        </w:rPr>
        <w:t xml:space="preserve"> rye</w:t>
      </w:r>
      <w:r w:rsidR="00B12808">
        <w:rPr>
          <w:rFonts w:ascii="Arial" w:eastAsia="Times New Roman" w:hAnsi="Arial" w:cs="Arial"/>
          <w:lang w:eastAsia="en-GB"/>
        </w:rPr>
        <w:t xml:space="preserve"> sourdough</w:t>
      </w:r>
    </w:p>
    <w:bookmarkEnd w:id="0"/>
    <w:p w14:paraId="7F632EF7" w14:textId="77777777" w:rsidR="00A016F0" w:rsidRPr="00A016F0" w:rsidRDefault="00A016F0" w:rsidP="00A016F0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</w:pPr>
      <w:r w:rsidRPr="00A016F0"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  <w:t xml:space="preserve">DAO Tinto, Prunus, DAO, Portugal, 2018  </w:t>
      </w:r>
    </w:p>
    <w:p w14:paraId="45B1ADE8" w14:textId="77777777" w:rsidR="00473589" w:rsidRDefault="00473589" w:rsidP="00473589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</w:pPr>
      <w:r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  <w:t>Franco de Porc, Domaine de la Chevalerie, Burgueil, France, 2018</w:t>
      </w:r>
    </w:p>
    <w:p w14:paraId="25E72C39" w14:textId="7EBC8830" w:rsidR="00435388" w:rsidRDefault="00435388" w:rsidP="0098514A">
      <w:pPr>
        <w:pStyle w:val="Standard"/>
        <w:spacing w:before="100" w:after="10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D3FD636" w14:textId="13464170" w:rsidR="00A33915" w:rsidRPr="00A33915" w:rsidRDefault="00A33915" w:rsidP="00CD0092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lang w:eastAsia="en-GB"/>
        </w:rPr>
      </w:pPr>
      <w:r w:rsidRPr="00A33915">
        <w:rPr>
          <w:rFonts w:ascii="Arial" w:eastAsia="Times New Roman" w:hAnsi="Arial" w:cs="Arial"/>
          <w:b/>
          <w:lang w:eastAsia="en-GB"/>
        </w:rPr>
        <w:t>Heirloom Tomatoes</w:t>
      </w:r>
      <w:r w:rsidRPr="00A33915">
        <w:rPr>
          <w:rFonts w:ascii="Arial" w:eastAsia="Times New Roman" w:hAnsi="Arial" w:cs="Arial"/>
          <w:lang w:eastAsia="en-GB"/>
        </w:rPr>
        <w:t xml:space="preserve">, Allerdale, verjus, basil, rye </w:t>
      </w:r>
    </w:p>
    <w:p w14:paraId="6154666A" w14:textId="372EE624" w:rsidR="00CD0092" w:rsidRDefault="00CD0092" w:rsidP="00CD0092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</w:pPr>
      <w:r w:rsidRPr="00CD0092"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  <w:t>Beck Pink, Judith Beck, Burgenland, Austria, 2021</w:t>
      </w:r>
    </w:p>
    <w:p w14:paraId="284E913F" w14:textId="6E1CC8E8" w:rsidR="00A27573" w:rsidRPr="00A27573" w:rsidRDefault="00A27573" w:rsidP="00A27573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</w:pPr>
      <w:r w:rsidRPr="00A27573"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  <w:t>Cheverny Blanc, Domaine du Salvard, Loire, France, 2020</w:t>
      </w:r>
    </w:p>
    <w:p w14:paraId="5E47ACC9" w14:textId="77777777" w:rsidR="0015414B" w:rsidRDefault="0015414B" w:rsidP="0098514A">
      <w:pPr>
        <w:pStyle w:val="Standard"/>
        <w:spacing w:before="100" w:after="10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C50685A" w14:textId="77777777" w:rsidR="00287B5A" w:rsidRPr="00435388" w:rsidRDefault="007B1DDA" w:rsidP="0098514A">
      <w:pPr>
        <w:pStyle w:val="Standard"/>
        <w:spacing w:before="100" w:after="100" w:line="240" w:lineRule="auto"/>
        <w:jc w:val="center"/>
        <w:rPr>
          <w:b/>
          <w:bCs/>
        </w:rPr>
      </w:pPr>
      <w:r w:rsidRPr="004353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Main course</w:t>
      </w:r>
    </w:p>
    <w:p w14:paraId="53BFFF70" w14:textId="77777777" w:rsidR="00287B5A" w:rsidRDefault="00287B5A" w:rsidP="0098514A">
      <w:pPr>
        <w:pStyle w:val="Standard"/>
        <w:spacing w:after="0" w:line="240" w:lineRule="auto"/>
        <w:jc w:val="center"/>
      </w:pPr>
    </w:p>
    <w:p w14:paraId="1F4902D1" w14:textId="47FC693C" w:rsidR="00287B5A" w:rsidRDefault="0098514A" w:rsidP="0098514A">
      <w:pPr>
        <w:pStyle w:val="Standard"/>
        <w:spacing w:before="100" w:after="100" w:line="240" w:lineRule="auto"/>
        <w:jc w:val="center"/>
        <w:rPr>
          <w:b/>
          <w:bCs/>
        </w:rPr>
      </w:pPr>
      <w:r>
        <w:rPr>
          <w:rFonts w:ascii="Arial" w:eastAsia="Times New Roman" w:hAnsi="Arial" w:cs="Arial"/>
          <w:b/>
          <w:bCs/>
          <w:lang w:eastAsia="en-GB"/>
        </w:rPr>
        <w:t xml:space="preserve">   </w:t>
      </w:r>
      <w:r w:rsidR="007D6EBC">
        <w:rPr>
          <w:rFonts w:ascii="Arial" w:eastAsia="Times New Roman" w:hAnsi="Arial" w:cs="Arial"/>
          <w:b/>
          <w:bCs/>
          <w:lang w:eastAsia="en-GB"/>
        </w:rPr>
        <w:t>Guinea Hen Breast</w:t>
      </w:r>
      <w:r w:rsidR="00303B14" w:rsidRPr="00E0362A">
        <w:rPr>
          <w:rFonts w:ascii="Arial" w:eastAsia="Times New Roman" w:hAnsi="Arial" w:cs="Arial"/>
          <w:sz w:val="20"/>
          <w:szCs w:val="20"/>
          <w:lang w:eastAsia="en-GB"/>
        </w:rPr>
        <w:t xml:space="preserve">, </w:t>
      </w:r>
      <w:r w:rsidR="00A33915">
        <w:rPr>
          <w:rFonts w:ascii="Arial" w:eastAsia="Times New Roman" w:hAnsi="Arial" w:cs="Arial"/>
          <w:lang w:eastAsia="en-GB"/>
        </w:rPr>
        <w:t>hen of the woods, sour onion, grains</w:t>
      </w:r>
      <w:r w:rsidR="00F04B61">
        <w:rPr>
          <w:rFonts w:ascii="Arial" w:eastAsia="Times New Roman" w:hAnsi="Arial" w:cs="Arial"/>
          <w:lang w:eastAsia="en-GB"/>
        </w:rPr>
        <w:t>, Cumbrian chorizo</w:t>
      </w:r>
    </w:p>
    <w:p w14:paraId="646FCAC2" w14:textId="51BE0BFC" w:rsidR="005E7EE6" w:rsidRPr="005E7EE6" w:rsidRDefault="005E7EE6" w:rsidP="005E7EE6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  <w:sz w:val="20"/>
          <w:szCs w:val="20"/>
        </w:rPr>
      </w:pPr>
      <w:r w:rsidRPr="00A02C8A">
        <w:rPr>
          <w:rFonts w:ascii="Arial" w:hAnsi="Arial" w:cs="Arial"/>
          <w:bCs/>
          <w:color w:val="ED7D31" w:themeColor="accent2"/>
          <w:sz w:val="20"/>
          <w:szCs w:val="20"/>
          <w:lang w:val="en-US"/>
        </w:rPr>
        <w:t>Pinot Nero, Castel Firmian, Mezzacorona, Trentino, Italy, 2019</w:t>
      </w:r>
    </w:p>
    <w:p w14:paraId="0595BC89" w14:textId="51375192" w:rsidR="004A5E95" w:rsidRPr="00D863A6" w:rsidRDefault="004A5E95" w:rsidP="004A5E95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</w:rPr>
      </w:pPr>
      <w:r>
        <w:rPr>
          <w:rFonts w:ascii="Arial" w:eastAsia="Times New Roman" w:hAnsi="Arial" w:cs="Arial"/>
          <w:b/>
          <w:bCs/>
          <w:lang w:eastAsia="en-GB"/>
        </w:rPr>
        <w:t xml:space="preserve"> </w:t>
      </w:r>
      <w:r w:rsidRPr="00D863A6">
        <w:rPr>
          <w:rFonts w:ascii="Arial" w:eastAsiaTheme="minorEastAsia" w:hAnsi="Arial" w:cs="Arial"/>
          <w:color w:val="ED7D31" w:themeColor="accent2"/>
        </w:rPr>
        <w:t>Chianti Classico ‘Ama’, Castello di Ama, Tuscany, Italy, 2018</w:t>
      </w:r>
    </w:p>
    <w:p w14:paraId="3702676E" w14:textId="5C6E85D2" w:rsidR="00AB1B1E" w:rsidRDefault="00AB1B1E" w:rsidP="00C374AE">
      <w:pPr>
        <w:pStyle w:val="Standard"/>
        <w:spacing w:before="100" w:after="100" w:line="216" w:lineRule="auto"/>
        <w:rPr>
          <w:rFonts w:ascii="Arial" w:eastAsia="Times New Roman" w:hAnsi="Arial" w:cs="Arial"/>
          <w:b/>
          <w:bCs/>
          <w:lang w:eastAsia="en-GB"/>
        </w:rPr>
      </w:pPr>
    </w:p>
    <w:p w14:paraId="40534BC4" w14:textId="395DFC69" w:rsidR="00AB1B1E" w:rsidRPr="00826E17" w:rsidRDefault="0063254B" w:rsidP="0098514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>Stone Bass</w:t>
      </w:r>
      <w:r w:rsidR="00AB1B1E" w:rsidRPr="00826E17">
        <w:rPr>
          <w:rFonts w:ascii="Arial" w:eastAsia="Times New Roman" w:hAnsi="Arial" w:cs="Arial"/>
          <w:b/>
          <w:bCs/>
          <w:lang w:eastAsia="en-GB"/>
        </w:rPr>
        <w:t xml:space="preserve">, </w:t>
      </w:r>
      <w:r w:rsidR="00632F05">
        <w:rPr>
          <w:rFonts w:ascii="Arial" w:eastAsia="Times New Roman" w:hAnsi="Arial" w:cs="Arial"/>
          <w:lang w:eastAsia="en-GB"/>
        </w:rPr>
        <w:t>kohlrabi</w:t>
      </w:r>
      <w:r w:rsidR="005923E0">
        <w:rPr>
          <w:rFonts w:ascii="Arial" w:eastAsia="Times New Roman" w:hAnsi="Arial" w:cs="Arial"/>
          <w:lang w:eastAsia="en-GB"/>
        </w:rPr>
        <w:t xml:space="preserve">, </w:t>
      </w:r>
      <w:r>
        <w:rPr>
          <w:rFonts w:ascii="Arial" w:eastAsia="Times New Roman" w:hAnsi="Arial" w:cs="Arial"/>
          <w:lang w:eastAsia="en-GB"/>
        </w:rPr>
        <w:t>poached carrot</w:t>
      </w:r>
      <w:r w:rsidR="005923E0">
        <w:rPr>
          <w:rFonts w:ascii="Arial" w:eastAsia="Times New Roman" w:hAnsi="Arial" w:cs="Arial"/>
          <w:lang w:eastAsia="en-GB"/>
        </w:rPr>
        <w:t xml:space="preserve">, </w:t>
      </w:r>
      <w:r>
        <w:rPr>
          <w:rFonts w:ascii="Arial" w:eastAsia="Times New Roman" w:hAnsi="Arial" w:cs="Arial"/>
          <w:lang w:eastAsia="en-GB"/>
        </w:rPr>
        <w:t>black garlic, lovage</w:t>
      </w:r>
      <w:r w:rsidR="00F04B61">
        <w:rPr>
          <w:rFonts w:ascii="Arial" w:eastAsia="Times New Roman" w:hAnsi="Arial" w:cs="Arial"/>
          <w:lang w:eastAsia="en-GB"/>
        </w:rPr>
        <w:t xml:space="preserve"> </w:t>
      </w:r>
    </w:p>
    <w:p w14:paraId="57351714" w14:textId="5C493B45" w:rsidR="00CD0092" w:rsidRDefault="00A016F0" w:rsidP="00F04B61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</w:pPr>
      <w:r w:rsidRPr="00A016F0"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  <w:t xml:space="preserve">‘Gorro’ Loureiro, Portugal Wine Boutique Winery, 2020  </w:t>
      </w:r>
    </w:p>
    <w:p w14:paraId="57F48C73" w14:textId="77777777" w:rsidR="004A5E95" w:rsidRPr="00A27573" w:rsidRDefault="004A5E95" w:rsidP="004A5E95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</w:pPr>
      <w:r w:rsidRPr="00A27573">
        <w:rPr>
          <w:rFonts w:ascii="Arial" w:eastAsia="Times New Roman" w:hAnsi="Arial" w:cs="Arial"/>
          <w:bCs/>
          <w:color w:val="ED7D31" w:themeColor="accent2"/>
          <w:sz w:val="20"/>
          <w:szCs w:val="20"/>
          <w:lang w:eastAsia="en-GB"/>
        </w:rPr>
        <w:t>Cheverny Blanc, Domaine du Salvard, Loire, France, 2020</w:t>
      </w:r>
    </w:p>
    <w:p w14:paraId="28FC5FAA" w14:textId="5C3FBA24" w:rsidR="00287B5A" w:rsidRDefault="00287B5A" w:rsidP="0098514A">
      <w:pPr>
        <w:pStyle w:val="Standard"/>
        <w:spacing w:before="100" w:after="100" w:line="240" w:lineRule="auto"/>
        <w:ind w:left="360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71D6A6D" w14:textId="067320C6" w:rsidR="00AB1B1E" w:rsidRPr="0063254B" w:rsidRDefault="005923E0" w:rsidP="0063254B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>Hispi Cabbage</w:t>
      </w:r>
      <w:r w:rsidR="00AB1B1E" w:rsidRPr="00826E17">
        <w:rPr>
          <w:rFonts w:ascii="Arial" w:eastAsia="Times New Roman" w:hAnsi="Arial" w:cs="Arial"/>
          <w:b/>
          <w:bCs/>
          <w:lang w:eastAsia="en-GB"/>
        </w:rPr>
        <w:t xml:space="preserve">, </w:t>
      </w:r>
      <w:r w:rsidR="0063254B" w:rsidRPr="0063254B">
        <w:rPr>
          <w:rFonts w:ascii="Arial" w:eastAsia="Times New Roman" w:hAnsi="Arial" w:cs="Arial"/>
          <w:lang w:eastAsia="en-GB"/>
        </w:rPr>
        <w:t>king oyster,</w:t>
      </w:r>
      <w:r w:rsidR="0063254B">
        <w:rPr>
          <w:rFonts w:ascii="Arial" w:eastAsia="Times New Roman" w:hAnsi="Arial" w:cs="Arial"/>
          <w:b/>
          <w:bCs/>
          <w:lang w:eastAsia="en-GB"/>
        </w:rPr>
        <w:t xml:space="preserve"> </w:t>
      </w:r>
      <w:r w:rsidR="00AB1B1E" w:rsidRPr="00826E17">
        <w:rPr>
          <w:rFonts w:ascii="Arial" w:eastAsia="Times New Roman" w:hAnsi="Arial" w:cs="Arial"/>
          <w:lang w:eastAsia="en-GB"/>
        </w:rPr>
        <w:t xml:space="preserve">hazelnut, </w:t>
      </w:r>
      <w:r>
        <w:rPr>
          <w:rFonts w:ascii="Arial" w:eastAsia="Times New Roman" w:hAnsi="Arial" w:cs="Arial"/>
          <w:lang w:eastAsia="en-GB"/>
        </w:rPr>
        <w:t>miso dressing</w:t>
      </w:r>
    </w:p>
    <w:p w14:paraId="00F698FD" w14:textId="3512A620" w:rsidR="004A5E95" w:rsidRPr="004A5E95" w:rsidRDefault="004A5E95" w:rsidP="004A5E95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  <w:sz w:val="20"/>
          <w:szCs w:val="20"/>
        </w:rPr>
      </w:pPr>
      <w:r w:rsidRPr="00A27573">
        <w:rPr>
          <w:rFonts w:ascii="Arial" w:eastAsiaTheme="minorEastAsia" w:hAnsi="Arial" w:cs="Arial"/>
          <w:color w:val="ED7D31" w:themeColor="accent2"/>
          <w:sz w:val="20"/>
          <w:szCs w:val="20"/>
        </w:rPr>
        <w:t xml:space="preserve">‘Secateur’ Chenin Blanc, A.A. Badenhorst, S. Africa, 2021  </w:t>
      </w:r>
    </w:p>
    <w:p w14:paraId="4754A630" w14:textId="78BCE052" w:rsidR="00A02C8A" w:rsidRPr="00A02C8A" w:rsidRDefault="00A02C8A" w:rsidP="00A02C8A">
      <w:pPr>
        <w:pStyle w:val="Standard"/>
        <w:spacing w:before="100" w:after="100" w:line="216" w:lineRule="auto"/>
        <w:ind w:left="360"/>
        <w:jc w:val="center"/>
        <w:rPr>
          <w:rFonts w:ascii="Arial" w:eastAsiaTheme="minorEastAsia" w:hAnsi="Arial" w:cs="Arial"/>
          <w:color w:val="ED7D31" w:themeColor="accent2"/>
          <w:sz w:val="20"/>
          <w:szCs w:val="20"/>
        </w:rPr>
      </w:pPr>
      <w:r w:rsidRPr="00A02C8A">
        <w:rPr>
          <w:rFonts w:ascii="Arial" w:hAnsi="Arial" w:cs="Arial"/>
          <w:bCs/>
          <w:color w:val="ED7D31" w:themeColor="accent2"/>
          <w:sz w:val="20"/>
          <w:szCs w:val="20"/>
          <w:lang w:val="en-US"/>
        </w:rPr>
        <w:t>Pinot Nero, Castel Firmian, Mezzacorona, Trentino, Italy, 2019</w:t>
      </w:r>
    </w:p>
    <w:p w14:paraId="13D4E800" w14:textId="77777777" w:rsidR="0015414B" w:rsidRDefault="0015414B" w:rsidP="0098514A">
      <w:pPr>
        <w:pStyle w:val="Standard"/>
        <w:spacing w:before="100" w:after="100" w:line="240" w:lineRule="auto"/>
        <w:ind w:left="360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4EED399" w14:textId="45759A22" w:rsidR="00287B5A" w:rsidRPr="00435388" w:rsidRDefault="0098514A" w:rsidP="0098514A">
      <w:pPr>
        <w:pStyle w:val="Standard"/>
        <w:spacing w:before="100" w:after="100" w:line="240" w:lineRule="auto"/>
        <w:ind w:left="360"/>
        <w:rPr>
          <w:b/>
          <w:bCs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                                                                    </w:t>
      </w:r>
      <w:r w:rsidR="007B1DDA" w:rsidRPr="00435388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To finish</w:t>
      </w:r>
    </w:p>
    <w:p w14:paraId="2AA2C070" w14:textId="77777777" w:rsidR="00E567FC" w:rsidRDefault="00E567FC" w:rsidP="0098514A">
      <w:pPr>
        <w:pStyle w:val="Standard"/>
        <w:spacing w:after="0" w:line="240" w:lineRule="auto"/>
        <w:jc w:val="center"/>
        <w:rPr>
          <w:rFonts w:ascii="Arial" w:eastAsia="Times New Roman" w:hAnsi="Arial" w:cs="Arial"/>
          <w:b/>
          <w:lang w:eastAsia="en-GB"/>
        </w:rPr>
      </w:pPr>
    </w:p>
    <w:p w14:paraId="0938826E" w14:textId="48EC41BD" w:rsidR="00287B5A" w:rsidRPr="00E567FC" w:rsidRDefault="00E567FC" w:rsidP="0098514A">
      <w:pPr>
        <w:pStyle w:val="Standard"/>
        <w:spacing w:after="0" w:line="240" w:lineRule="auto"/>
        <w:jc w:val="center"/>
        <w:rPr>
          <w:rFonts w:ascii="Arial" w:eastAsia="Times New Roman" w:hAnsi="Arial" w:cs="Arial"/>
          <w:lang w:eastAsia="en-GB"/>
        </w:rPr>
      </w:pPr>
      <w:r w:rsidRPr="00E567FC">
        <w:rPr>
          <w:rFonts w:ascii="Arial" w:eastAsia="Times New Roman" w:hAnsi="Arial" w:cs="Arial"/>
          <w:b/>
          <w:lang w:eastAsia="en-GB"/>
        </w:rPr>
        <w:t>Gingerbread Cheesecake</w:t>
      </w:r>
      <w:r w:rsidRPr="00E567FC">
        <w:rPr>
          <w:rFonts w:ascii="Arial" w:eastAsia="Times New Roman" w:hAnsi="Arial" w:cs="Arial"/>
          <w:lang w:eastAsia="en-GB"/>
        </w:rPr>
        <w:t>, blackberries, blackberry sorbet, gingerbread tuile</w:t>
      </w:r>
    </w:p>
    <w:p w14:paraId="5EA7A64C" w14:textId="77777777" w:rsidR="00AB1B1E" w:rsidRPr="00AB1B1E" w:rsidRDefault="00AB1B1E" w:rsidP="0098514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color w:val="ED7D31" w:themeColor="accent2"/>
          <w:sz w:val="20"/>
          <w:szCs w:val="20"/>
          <w:lang w:eastAsia="en-GB"/>
        </w:rPr>
      </w:pPr>
      <w:bookmarkStart w:id="1" w:name="_Hlk72225854"/>
      <w:bookmarkStart w:id="2" w:name="_Hlk72850346"/>
      <w:r w:rsidRPr="00AB1B1E">
        <w:rPr>
          <w:rFonts w:ascii="Arial" w:eastAsia="Times New Roman" w:hAnsi="Arial" w:cs="Arial"/>
          <w:color w:val="ED7D31" w:themeColor="accent2"/>
          <w:sz w:val="20"/>
          <w:szCs w:val="20"/>
          <w:lang w:eastAsia="en-GB"/>
        </w:rPr>
        <w:t>Monbazillac, Domaine de L’Ancinne Cure, Dordogne, France, 2015</w:t>
      </w:r>
    </w:p>
    <w:p w14:paraId="60A39C75" w14:textId="77777777" w:rsidR="00AB1B1E" w:rsidRPr="00826E17" w:rsidRDefault="00AB1B1E" w:rsidP="0098514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b/>
          <w:lang w:eastAsia="en-GB"/>
        </w:rPr>
      </w:pPr>
      <w:bookmarkStart w:id="3" w:name="_Hlk72850386"/>
      <w:bookmarkStart w:id="4" w:name="_Hlk72225874"/>
      <w:bookmarkEnd w:id="1"/>
      <w:bookmarkEnd w:id="2"/>
    </w:p>
    <w:p w14:paraId="7FB60F17" w14:textId="6A404F18" w:rsidR="00AB1B1E" w:rsidRPr="00826E17" w:rsidRDefault="00AB1B1E" w:rsidP="0098514A">
      <w:pPr>
        <w:pStyle w:val="Standard"/>
        <w:spacing w:before="100" w:after="100" w:line="216" w:lineRule="auto"/>
        <w:jc w:val="center"/>
        <w:rPr>
          <w:rFonts w:ascii="Arial" w:eastAsia="Times New Roman" w:hAnsi="Arial" w:cs="Arial"/>
          <w:lang w:eastAsia="en-GB"/>
        </w:rPr>
      </w:pPr>
      <w:r w:rsidRPr="00826E17">
        <w:rPr>
          <w:rFonts w:ascii="Arial" w:eastAsia="Times New Roman" w:hAnsi="Arial" w:cs="Arial"/>
          <w:b/>
          <w:lang w:eastAsia="en-GB"/>
        </w:rPr>
        <w:t>Chocolate Delice,</w:t>
      </w:r>
      <w:r w:rsidR="005B1DCD">
        <w:rPr>
          <w:rFonts w:ascii="Arial" w:eastAsia="Times New Roman" w:hAnsi="Arial" w:cs="Arial"/>
          <w:b/>
          <w:lang w:eastAsia="en-GB"/>
        </w:rPr>
        <w:t xml:space="preserve"> </w:t>
      </w:r>
      <w:r w:rsidR="00716893">
        <w:rPr>
          <w:rFonts w:ascii="Arial" w:eastAsia="Times New Roman" w:hAnsi="Arial" w:cs="Arial"/>
          <w:bCs/>
          <w:lang w:eastAsia="en-GB"/>
        </w:rPr>
        <w:t>scorched</w:t>
      </w:r>
      <w:r w:rsidR="00716893" w:rsidRPr="00A17789">
        <w:rPr>
          <w:rFonts w:ascii="Arial" w:eastAsia="Times New Roman" w:hAnsi="Arial" w:cs="Arial"/>
          <w:bCs/>
          <w:lang w:eastAsia="en-GB"/>
        </w:rPr>
        <w:t xml:space="preserve"> cherry</w:t>
      </w:r>
      <w:r w:rsidR="00716893">
        <w:rPr>
          <w:rFonts w:ascii="Arial" w:eastAsia="Times New Roman" w:hAnsi="Arial" w:cs="Arial"/>
          <w:b/>
          <w:lang w:eastAsia="en-GB"/>
        </w:rPr>
        <w:t xml:space="preserve">, </w:t>
      </w:r>
      <w:r w:rsidR="00716893">
        <w:rPr>
          <w:rFonts w:ascii="Arial" w:eastAsia="Times New Roman" w:hAnsi="Arial" w:cs="Arial"/>
          <w:bCs/>
          <w:lang w:eastAsia="en-GB"/>
        </w:rPr>
        <w:t>cherry sorbet</w:t>
      </w:r>
      <w:r w:rsidR="00716893" w:rsidRPr="00423DB1">
        <w:rPr>
          <w:rFonts w:ascii="Arial" w:eastAsia="Times New Roman" w:hAnsi="Arial" w:cs="Arial"/>
          <w:lang w:eastAsia="en-GB"/>
        </w:rPr>
        <w:t>, white chocolate &amp; coffee ganache</w:t>
      </w:r>
    </w:p>
    <w:bookmarkEnd w:id="3"/>
    <w:bookmarkEnd w:id="4"/>
    <w:p w14:paraId="066DD65A" w14:textId="132C257E" w:rsidR="00AB1B1E" w:rsidRPr="00AB1B1E" w:rsidRDefault="00716893" w:rsidP="0098514A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sz w:val="20"/>
          <w:szCs w:val="20"/>
          <w:lang w:eastAsia="en-GB"/>
        </w:rPr>
      </w:pPr>
      <w:r>
        <w:rPr>
          <w:rFonts w:ascii="Arial" w:hAnsi="Arial" w:cs="Arial"/>
          <w:bCs/>
          <w:color w:val="ED7D31" w:themeColor="accent2"/>
          <w:sz w:val="20"/>
          <w:szCs w:val="20"/>
        </w:rPr>
        <w:t>Maury Grenat</w:t>
      </w:r>
      <w:r w:rsidR="00AB1B1E" w:rsidRPr="00AB1B1E">
        <w:rPr>
          <w:rFonts w:ascii="Arial" w:hAnsi="Arial" w:cs="Arial"/>
          <w:bCs/>
          <w:color w:val="ED7D31" w:themeColor="accent2"/>
          <w:sz w:val="20"/>
          <w:szCs w:val="20"/>
        </w:rPr>
        <w:t xml:space="preserve">, Domaine Lafage, </w:t>
      </w:r>
      <w:r w:rsidR="00AB1B1E" w:rsidRPr="00AB1B1E">
        <w:rPr>
          <w:rFonts w:ascii="Arial" w:hAnsi="Arial" w:cs="Arial"/>
          <w:color w:val="ED7D31" w:themeColor="accent2"/>
          <w:sz w:val="20"/>
          <w:szCs w:val="20"/>
        </w:rPr>
        <w:t xml:space="preserve">Roussillon, France, </w:t>
      </w:r>
      <w:r>
        <w:rPr>
          <w:rFonts w:ascii="Arial" w:hAnsi="Arial" w:cs="Arial"/>
          <w:color w:val="ED7D31" w:themeColor="accent2"/>
          <w:sz w:val="20"/>
          <w:szCs w:val="20"/>
        </w:rPr>
        <w:t>2020</w:t>
      </w:r>
    </w:p>
    <w:p w14:paraId="34E37393" w14:textId="77777777" w:rsidR="00E567FC" w:rsidRPr="00D863A6" w:rsidRDefault="00E567FC" w:rsidP="00E567FC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</w:p>
    <w:p w14:paraId="3EC4EAE0" w14:textId="35BEA6C9" w:rsidR="00AB1B1E" w:rsidRPr="00E567FC" w:rsidRDefault="00E567FC" w:rsidP="00E567FC">
      <w:pPr>
        <w:pStyle w:val="Standard"/>
        <w:spacing w:before="100" w:after="100" w:line="216" w:lineRule="auto"/>
        <w:ind w:left="360"/>
        <w:jc w:val="center"/>
        <w:rPr>
          <w:rFonts w:ascii="Arial" w:eastAsia="Times New Roman" w:hAnsi="Arial" w:cs="Arial"/>
          <w:b/>
          <w:bCs/>
          <w:lang w:eastAsia="en-GB"/>
        </w:rPr>
      </w:pPr>
      <w:r w:rsidRPr="00E567FC">
        <w:rPr>
          <w:rFonts w:ascii="Arial" w:hAnsi="Arial" w:cs="Arial"/>
          <w:b/>
          <w:bCs/>
        </w:rPr>
        <w:t>Sea Buck</w:t>
      </w:r>
      <w:r w:rsidR="000A1CB3">
        <w:rPr>
          <w:rFonts w:ascii="Arial" w:hAnsi="Arial" w:cs="Arial"/>
          <w:b/>
          <w:bCs/>
        </w:rPr>
        <w:t>t</w:t>
      </w:r>
      <w:r w:rsidRPr="00E567FC">
        <w:rPr>
          <w:rFonts w:ascii="Arial" w:hAnsi="Arial" w:cs="Arial"/>
          <w:b/>
          <w:bCs/>
        </w:rPr>
        <w:t>horne Curd</w:t>
      </w:r>
      <w:r w:rsidRPr="00E567FC">
        <w:rPr>
          <w:rFonts w:ascii="Arial" w:hAnsi="Arial" w:cs="Arial"/>
        </w:rPr>
        <w:t>, white chocolate ice cream, raspberry</w:t>
      </w:r>
    </w:p>
    <w:p w14:paraId="755259C8" w14:textId="1D03D63C" w:rsidR="004B5E1F" w:rsidRPr="00AB1B1E" w:rsidRDefault="00AB1B1E" w:rsidP="0098514A">
      <w:pPr>
        <w:pStyle w:val="Standard"/>
        <w:spacing w:before="100" w:after="100" w:line="216" w:lineRule="auto"/>
        <w:ind w:left="360"/>
        <w:jc w:val="center"/>
        <w:rPr>
          <w:rFonts w:ascii="Arial" w:hAnsi="Arial" w:cs="Arial"/>
          <w:color w:val="ED7D31" w:themeColor="accent2"/>
          <w:sz w:val="20"/>
          <w:szCs w:val="20"/>
        </w:rPr>
      </w:pPr>
      <w:r w:rsidRPr="00AB1B1E">
        <w:rPr>
          <w:rFonts w:ascii="Arial" w:eastAsiaTheme="minorEastAsia" w:hAnsi="Arial" w:cs="Arial"/>
          <w:color w:val="ED7D31" w:themeColor="accent2"/>
          <w:sz w:val="20"/>
          <w:szCs w:val="20"/>
        </w:rPr>
        <w:t>Petit Manseng Doux ‘Le Luy’, Domaine de Cabidos, France, 2016</w:t>
      </w:r>
    </w:p>
    <w:sectPr w:rsidR="004B5E1F" w:rsidRPr="00AB1B1E" w:rsidSect="000807B9">
      <w:pgSz w:w="11906" w:h="16838"/>
      <w:pgMar w:top="454" w:right="454" w:bottom="454" w:left="45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2F05C" w14:textId="77777777" w:rsidR="00C42409" w:rsidRDefault="00C42409">
      <w:pPr>
        <w:spacing w:after="0" w:line="240" w:lineRule="auto"/>
      </w:pPr>
      <w:r>
        <w:separator/>
      </w:r>
    </w:p>
  </w:endnote>
  <w:endnote w:type="continuationSeparator" w:id="0">
    <w:p w14:paraId="0AC05FAB" w14:textId="77777777" w:rsidR="00C42409" w:rsidRDefault="00C424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2518C" w14:textId="77777777" w:rsidR="00C42409" w:rsidRDefault="00C4240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75BF0B7" w14:textId="77777777" w:rsidR="00C42409" w:rsidRDefault="00C424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E7ABD"/>
    <w:multiLevelType w:val="multilevel"/>
    <w:tmpl w:val="D0A27314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" w15:restartNumberingAfterBreak="0">
    <w:nsid w:val="31C060E4"/>
    <w:multiLevelType w:val="multilevel"/>
    <w:tmpl w:val="B168682A"/>
    <w:styleLink w:val="WWNum2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2" w15:restartNumberingAfterBreak="0">
    <w:nsid w:val="38FB3878"/>
    <w:multiLevelType w:val="multilevel"/>
    <w:tmpl w:val="37D07592"/>
    <w:styleLink w:val="WWNum3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3" w15:restartNumberingAfterBreak="0">
    <w:nsid w:val="751A3CB5"/>
    <w:multiLevelType w:val="multilevel"/>
    <w:tmpl w:val="57F2790A"/>
    <w:styleLink w:val="WWNum4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371952714">
    <w:abstractNumId w:val="0"/>
  </w:num>
  <w:num w:numId="2" w16cid:durableId="1942255343">
    <w:abstractNumId w:val="1"/>
  </w:num>
  <w:num w:numId="3" w16cid:durableId="1609386967">
    <w:abstractNumId w:val="2"/>
  </w:num>
  <w:num w:numId="4" w16cid:durableId="1061268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jQ1tzAyM7KwsDRQ0lEKTi0uzszPAykwrAUARvFnEywAAAA="/>
  </w:docVars>
  <w:rsids>
    <w:rsidRoot w:val="00287B5A"/>
    <w:rsid w:val="00011DD1"/>
    <w:rsid w:val="0002307D"/>
    <w:rsid w:val="000367E2"/>
    <w:rsid w:val="0006492A"/>
    <w:rsid w:val="000807B9"/>
    <w:rsid w:val="000A1CB3"/>
    <w:rsid w:val="000C405D"/>
    <w:rsid w:val="000C669F"/>
    <w:rsid w:val="000E4DD5"/>
    <w:rsid w:val="000F46F1"/>
    <w:rsid w:val="000F5112"/>
    <w:rsid w:val="00101D0A"/>
    <w:rsid w:val="00110862"/>
    <w:rsid w:val="0015414B"/>
    <w:rsid w:val="00166497"/>
    <w:rsid w:val="00166B68"/>
    <w:rsid w:val="00184379"/>
    <w:rsid w:val="00194FBE"/>
    <w:rsid w:val="001F7D8F"/>
    <w:rsid w:val="0021000E"/>
    <w:rsid w:val="00210ADC"/>
    <w:rsid w:val="00224708"/>
    <w:rsid w:val="00225C47"/>
    <w:rsid w:val="00253842"/>
    <w:rsid w:val="00280710"/>
    <w:rsid w:val="00287B5A"/>
    <w:rsid w:val="002C4838"/>
    <w:rsid w:val="002C7798"/>
    <w:rsid w:val="002D4B5A"/>
    <w:rsid w:val="00303B14"/>
    <w:rsid w:val="00381C3A"/>
    <w:rsid w:val="003953B2"/>
    <w:rsid w:val="003B405C"/>
    <w:rsid w:val="003B409B"/>
    <w:rsid w:val="003C1219"/>
    <w:rsid w:val="003C327B"/>
    <w:rsid w:val="003C6BEB"/>
    <w:rsid w:val="003D536E"/>
    <w:rsid w:val="003E6728"/>
    <w:rsid w:val="004228B8"/>
    <w:rsid w:val="004257C4"/>
    <w:rsid w:val="00435388"/>
    <w:rsid w:val="0046722A"/>
    <w:rsid w:val="00473589"/>
    <w:rsid w:val="00486D4C"/>
    <w:rsid w:val="00490E8D"/>
    <w:rsid w:val="004A5E95"/>
    <w:rsid w:val="004B5E1F"/>
    <w:rsid w:val="004C4138"/>
    <w:rsid w:val="004D7540"/>
    <w:rsid w:val="004F0A44"/>
    <w:rsid w:val="004F3878"/>
    <w:rsid w:val="00500648"/>
    <w:rsid w:val="0050316E"/>
    <w:rsid w:val="005076F1"/>
    <w:rsid w:val="00512DC0"/>
    <w:rsid w:val="00514814"/>
    <w:rsid w:val="0052069E"/>
    <w:rsid w:val="00534221"/>
    <w:rsid w:val="005923E0"/>
    <w:rsid w:val="00593702"/>
    <w:rsid w:val="005B1603"/>
    <w:rsid w:val="005B1DCD"/>
    <w:rsid w:val="005E4DAC"/>
    <w:rsid w:val="005E5EB0"/>
    <w:rsid w:val="005E7EE6"/>
    <w:rsid w:val="0063254B"/>
    <w:rsid w:val="00632F05"/>
    <w:rsid w:val="0063684E"/>
    <w:rsid w:val="006A63DD"/>
    <w:rsid w:val="006F0FCE"/>
    <w:rsid w:val="006F5DC0"/>
    <w:rsid w:val="00716893"/>
    <w:rsid w:val="00735AFD"/>
    <w:rsid w:val="007B1DDA"/>
    <w:rsid w:val="007D13A9"/>
    <w:rsid w:val="007D6EBC"/>
    <w:rsid w:val="007E682E"/>
    <w:rsid w:val="00815B10"/>
    <w:rsid w:val="00816E81"/>
    <w:rsid w:val="0084209E"/>
    <w:rsid w:val="00880F87"/>
    <w:rsid w:val="00885100"/>
    <w:rsid w:val="008E3F70"/>
    <w:rsid w:val="008E7305"/>
    <w:rsid w:val="00903C27"/>
    <w:rsid w:val="009152EE"/>
    <w:rsid w:val="00947002"/>
    <w:rsid w:val="00950AFE"/>
    <w:rsid w:val="0098514A"/>
    <w:rsid w:val="009C3C18"/>
    <w:rsid w:val="00A016F0"/>
    <w:rsid w:val="00A02C8A"/>
    <w:rsid w:val="00A166C5"/>
    <w:rsid w:val="00A27573"/>
    <w:rsid w:val="00A33915"/>
    <w:rsid w:val="00A60A65"/>
    <w:rsid w:val="00A675F0"/>
    <w:rsid w:val="00A72F9F"/>
    <w:rsid w:val="00AB1B1E"/>
    <w:rsid w:val="00AC257F"/>
    <w:rsid w:val="00AE2A83"/>
    <w:rsid w:val="00AE6CBA"/>
    <w:rsid w:val="00AE795F"/>
    <w:rsid w:val="00B02130"/>
    <w:rsid w:val="00B03ABB"/>
    <w:rsid w:val="00B12808"/>
    <w:rsid w:val="00B41F37"/>
    <w:rsid w:val="00B44DAE"/>
    <w:rsid w:val="00B707DF"/>
    <w:rsid w:val="00B7288F"/>
    <w:rsid w:val="00BB0F36"/>
    <w:rsid w:val="00BE6B10"/>
    <w:rsid w:val="00BF315C"/>
    <w:rsid w:val="00BF6E58"/>
    <w:rsid w:val="00C00120"/>
    <w:rsid w:val="00C1519F"/>
    <w:rsid w:val="00C31899"/>
    <w:rsid w:val="00C344EE"/>
    <w:rsid w:val="00C374AE"/>
    <w:rsid w:val="00C42409"/>
    <w:rsid w:val="00CA08B7"/>
    <w:rsid w:val="00CB07FA"/>
    <w:rsid w:val="00CC6741"/>
    <w:rsid w:val="00CD0092"/>
    <w:rsid w:val="00CE0AA7"/>
    <w:rsid w:val="00CF1169"/>
    <w:rsid w:val="00D07D71"/>
    <w:rsid w:val="00D11201"/>
    <w:rsid w:val="00D24CA3"/>
    <w:rsid w:val="00D30DEE"/>
    <w:rsid w:val="00D32284"/>
    <w:rsid w:val="00D32A1E"/>
    <w:rsid w:val="00D50C8B"/>
    <w:rsid w:val="00D64891"/>
    <w:rsid w:val="00D755D3"/>
    <w:rsid w:val="00D76F10"/>
    <w:rsid w:val="00DD2117"/>
    <w:rsid w:val="00DD7314"/>
    <w:rsid w:val="00DD7CF2"/>
    <w:rsid w:val="00DE7FBA"/>
    <w:rsid w:val="00E11EC3"/>
    <w:rsid w:val="00E3217F"/>
    <w:rsid w:val="00E567FC"/>
    <w:rsid w:val="00E630F8"/>
    <w:rsid w:val="00E94A66"/>
    <w:rsid w:val="00EA4061"/>
    <w:rsid w:val="00EB3FF4"/>
    <w:rsid w:val="00EE3CEE"/>
    <w:rsid w:val="00F04B61"/>
    <w:rsid w:val="00F44E0E"/>
    <w:rsid w:val="00F93A6D"/>
    <w:rsid w:val="00FB6729"/>
    <w:rsid w:val="00FC5037"/>
    <w:rsid w:val="00FD3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2720"/>
  <w15:docId w15:val="{F42903BD-FBD5-4574-B916-B39AFBA7A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F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character" w:customStyle="1" w:styleId="ListLabel1">
    <w:name w:val="ListLabel 1"/>
    <w:rPr>
      <w:sz w:val="20"/>
    </w:rPr>
  </w:style>
  <w:style w:type="character" w:customStyle="1" w:styleId="ListLabel2">
    <w:name w:val="ListLabel 2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5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kinsClan</dc:creator>
  <cp:keywords/>
  <dc:description/>
  <cp:lastModifiedBy>Bulprich Laurentiu</cp:lastModifiedBy>
  <cp:revision>3</cp:revision>
  <cp:lastPrinted>2022-08-10T09:27:00Z</cp:lastPrinted>
  <dcterms:created xsi:type="dcterms:W3CDTF">2021-08-11T12:32:00Z</dcterms:created>
  <dcterms:modified xsi:type="dcterms:W3CDTF">2022-08-10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Grizli777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